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793"/>
        <w:tblW w:w="13860" w:type="dxa"/>
        <w:tblLook w:val="04A0" w:firstRow="1" w:lastRow="0" w:firstColumn="1" w:lastColumn="0" w:noHBand="0" w:noVBand="1"/>
      </w:tblPr>
      <w:tblGrid>
        <w:gridCol w:w="2574"/>
        <w:gridCol w:w="550"/>
        <w:gridCol w:w="756"/>
        <w:gridCol w:w="495"/>
        <w:gridCol w:w="833"/>
        <w:gridCol w:w="732"/>
        <w:gridCol w:w="728"/>
        <w:gridCol w:w="802"/>
        <w:gridCol w:w="662"/>
        <w:gridCol w:w="855"/>
        <w:gridCol w:w="662"/>
        <w:gridCol w:w="1093"/>
        <w:gridCol w:w="1048"/>
        <w:gridCol w:w="550"/>
        <w:gridCol w:w="756"/>
        <w:gridCol w:w="764"/>
      </w:tblGrid>
      <w:tr w:rsidR="00987D44" w:rsidRPr="00987D44" w14:paraId="31CEF3BA" w14:textId="77777777" w:rsidTr="00344B82">
        <w:trPr>
          <w:trHeight w:val="405"/>
        </w:trPr>
        <w:tc>
          <w:tcPr>
            <w:tcW w:w="1386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739D" w14:textId="27D22C7B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Supplementary Table 1: </w:t>
            </w:r>
            <w:r w:rsidR="00344B82" w:rsidRPr="00BD1807">
              <w:rPr>
                <w:rFonts w:ascii="Arial" w:eastAsia="Times New Roman" w:hAnsi="Arial" w:cs="Arial"/>
                <w:color w:val="000000"/>
              </w:rPr>
              <w:t xml:space="preserve"> Adjusted means of cardiometabolic risk factors at </w:t>
            </w:r>
            <w:r w:rsidR="00344B82">
              <w:rPr>
                <w:rFonts w:ascii="Arial" w:eastAsia="Times New Roman" w:hAnsi="Arial" w:cs="Arial"/>
                <w:color w:val="000000"/>
              </w:rPr>
              <w:t>18-20</w:t>
            </w:r>
            <w:r w:rsidR="00344B82" w:rsidRPr="00BD1807">
              <w:rPr>
                <w:rFonts w:ascii="Arial" w:eastAsia="Times New Roman" w:hAnsi="Arial" w:cs="Arial"/>
                <w:color w:val="000000"/>
              </w:rPr>
              <w:t xml:space="preserve"> years of age associated with potato intake from ages </w:t>
            </w:r>
            <w:r w:rsidR="00344B82">
              <w:rPr>
                <w:rFonts w:ascii="Arial" w:eastAsia="Times New Roman" w:hAnsi="Arial" w:cs="Arial"/>
                <w:color w:val="000000"/>
              </w:rPr>
              <w:t xml:space="preserve">9-11 and </w:t>
            </w:r>
            <w:r w:rsidR="00344B82" w:rsidRPr="00BD1807">
              <w:rPr>
                <w:rFonts w:ascii="Arial" w:eastAsia="Times New Roman" w:hAnsi="Arial" w:cs="Arial"/>
                <w:color w:val="000000"/>
              </w:rPr>
              <w:t>9-17 years in the NGHS study.</w:t>
            </w:r>
          </w:p>
        </w:tc>
      </w:tr>
      <w:tr w:rsidR="00344B82" w:rsidRPr="00987D44" w14:paraId="13AD57FF" w14:textId="77777777" w:rsidTr="00344B82">
        <w:trPr>
          <w:trHeight w:val="290"/>
        </w:trPr>
        <w:tc>
          <w:tcPr>
            <w:tcW w:w="257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E80E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1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57D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BMI (kg/m2)</w:t>
            </w:r>
          </w:p>
        </w:tc>
        <w:tc>
          <w:tcPr>
            <w:tcW w:w="1565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5F5E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SBP (mm Hg)</w:t>
            </w:r>
          </w:p>
        </w:tc>
        <w:tc>
          <w:tcPr>
            <w:tcW w:w="1530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53A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DBP (mm Hg)</w:t>
            </w:r>
          </w:p>
        </w:tc>
        <w:tc>
          <w:tcPr>
            <w:tcW w:w="2179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E26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Log Triglycerides (mg/dL)</w:t>
            </w:r>
          </w:p>
        </w:tc>
        <w:tc>
          <w:tcPr>
            <w:tcW w:w="2141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D1D2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Log of TG:HDL ratio</w:t>
            </w:r>
          </w:p>
        </w:tc>
        <w:tc>
          <w:tcPr>
            <w:tcW w:w="2070" w:type="dxa"/>
            <w:gridSpan w:val="3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47AC" w14:textId="4E748C06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G</w:t>
            </w:r>
            <w:r w:rsidR="00344B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 xml:space="preserve">lucose </w:t>
            </w: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(mg/dl)</w:t>
            </w:r>
          </w:p>
        </w:tc>
      </w:tr>
      <w:tr w:rsidR="00987D44" w:rsidRPr="00987D44" w14:paraId="47DDB6A0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1582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0604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957F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4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1252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8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A40D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7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779B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D296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AF6B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E6B1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85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C123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3C14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B10A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A5ED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509D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8401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76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0C12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</w:t>
            </w:r>
          </w:p>
        </w:tc>
      </w:tr>
      <w:tr w:rsidR="00344B82" w:rsidRPr="00987D44" w14:paraId="3142F132" w14:textId="77777777" w:rsidTr="00344B82">
        <w:trPr>
          <w:trHeight w:val="285"/>
        </w:trPr>
        <w:tc>
          <w:tcPr>
            <w:tcW w:w="5208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1FB3F557" w14:textId="1983910E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 xml:space="preserve">Total </w:t>
            </w:r>
            <w:r w:rsidR="00987D44" w:rsidRPr="00987D4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otato intake at ages 9-11 (cup-eq/day)</w:t>
            </w:r>
          </w:p>
        </w:tc>
        <w:tc>
          <w:tcPr>
            <w:tcW w:w="7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5D7BC95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6A7FE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0B9068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53D15F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3801D7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4F7206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A2851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0D8278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F7263E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26E7AC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3697F3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4B82" w:rsidRPr="00987D44" w14:paraId="4C593D7A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EFDA3" w14:textId="3AC80963" w:rsidR="00344B82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l subject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5214C" w14:textId="77777777" w:rsidR="00344B82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B143D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42168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263EE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0706F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63D65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E3B2F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15EB4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AF70F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4C1DC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DCC5F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61BDF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81F2A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07057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28A86" w14:textId="77777777" w:rsidR="00344B82" w:rsidRPr="00987D44" w:rsidRDefault="00344B82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4E8BA70D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EAF5" w14:textId="7681B331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1</w:t>
            </w:r>
            <w:r w:rsidR="003926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06E0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69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AD9A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25.2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C382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A3064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108.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406D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833E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65.4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C538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C37E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73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89F8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.3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D1AB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6D77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5BDA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9E1C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53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7452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87.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54D1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1.0</w:t>
            </w:r>
          </w:p>
        </w:tc>
      </w:tr>
      <w:tr w:rsidR="00987D44" w:rsidRPr="00987D44" w14:paraId="249EE72E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77EF" w14:textId="4E5873BC" w:rsidR="00987D44" w:rsidRPr="00987D44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A005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58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BCE6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25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9A26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91B9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109.0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33801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4BF5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65.1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DBBD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CAA6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18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3310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.30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D999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8FAF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16EF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79BB6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5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179D4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89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8DF6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1.0</w:t>
            </w:r>
          </w:p>
        </w:tc>
      </w:tr>
      <w:tr w:rsidR="00987D44" w:rsidRPr="00987D44" w14:paraId="5901DA59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7A01B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 - &lt;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628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70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0A75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24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139C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3755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109.4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88A5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F938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65.9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C7CA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7439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77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832B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4.2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DBDC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5DFA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195C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CEA2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55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0FF72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88.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90E9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sz w:val="20"/>
                <w:szCs w:val="20"/>
              </w:rPr>
              <w:t>0.9</w:t>
            </w:r>
          </w:p>
        </w:tc>
      </w:tr>
      <w:tr w:rsidR="00987D44" w:rsidRPr="00987D44" w14:paraId="7D19FAAA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6F36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D27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FE166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42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E09B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12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8AD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2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2A18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D95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3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A16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21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28D0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4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867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EC3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0.8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4FF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</w:tr>
      <w:tr w:rsidR="00987D44" w:rsidRPr="00987D44" w14:paraId="064AF97C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24B95" w14:textId="4723DDBE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BD1807">
              <w:rPr>
                <w:rFonts w:ascii="Arial" w:eastAsia="Times New Roman" w:hAnsi="Arial" w:cs="Arial"/>
                <w:b/>
                <w:bCs/>
                <w:color w:val="000000"/>
              </w:rPr>
              <w:t>White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8ED7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67D4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D22A2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B82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E2FD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82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C28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AE3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4F5C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6E10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0F9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374E" w14:textId="77777777" w:rsidR="00987D44" w:rsidRPr="00987D44" w:rsidRDefault="00987D44" w:rsidP="00344B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9570" w14:textId="77777777" w:rsidR="00987D44" w:rsidRPr="00987D44" w:rsidRDefault="00987D44" w:rsidP="00344B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A4F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187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5E8FE778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1B283" w14:textId="301F07E5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&lt; </w:t>
            </w:r>
            <w:r w:rsidR="003926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A025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97B2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6916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547D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6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266D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F13A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0C7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116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B053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41CE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5581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0DDD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B747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0FB7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CAB9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87D44" w14:paraId="60A672A7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FCD18" w14:textId="604EB9CC" w:rsidR="00987D44" w:rsidRPr="00987D44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5BFE2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17E8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D0A80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CB3FA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0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6CAF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4DD3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1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65F8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B261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02F3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0576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5DF0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952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68A5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652B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F52C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2</w:t>
            </w:r>
          </w:p>
        </w:tc>
      </w:tr>
      <w:tr w:rsidR="00987D44" w:rsidRPr="00987D44" w14:paraId="5EC1E4C5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967E0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 - &lt;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2FC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22C3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7CF7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DED2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FEE4F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32A6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F8F1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1F42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01A8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46031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1214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5B8A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9597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B48E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7E7B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</w:t>
            </w:r>
          </w:p>
        </w:tc>
      </w:tr>
      <w:tr w:rsidR="00344B82" w:rsidRPr="00987D44" w14:paraId="7F01DA22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252BA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7864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397D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4717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A6C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874F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080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21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0FE5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B2A9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103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5</w:t>
            </w:r>
          </w:p>
        </w:tc>
      </w:tr>
      <w:tr w:rsidR="00987D44" w:rsidRPr="00987D44" w14:paraId="796C8013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A52BA" w14:textId="7F925123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Black</w:t>
            </w:r>
            <w:r w:rsidRPr="00BD1807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4643D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65A9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F2CC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804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4DCE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C002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ED6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1BD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4949" w14:textId="77777777" w:rsidR="00987D44" w:rsidRPr="00987D44" w:rsidRDefault="00987D44" w:rsidP="00344B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7B5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5A25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55B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431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FCB4" w14:textId="77777777" w:rsidR="00987D44" w:rsidRPr="00987D44" w:rsidRDefault="00987D44" w:rsidP="00344B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B66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1F4A186F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5907" w14:textId="342B432D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&lt; </w:t>
            </w:r>
            <w:r w:rsidR="003926B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652C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1C7E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F94B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E8B3D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4892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0DB6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5EF53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1E1F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6E0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72BA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72DD2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B8E3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CBAB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84B2C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C9A5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87D44" w:rsidRPr="00987D44" w14:paraId="18368610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81477" w14:textId="3C36C15C" w:rsidR="00987D44" w:rsidRPr="00987D44" w:rsidRDefault="003926BC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17</w:t>
            </w:r>
            <w:r w:rsidR="00987D44"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&lt;0.3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617A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D58C2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F6A9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937B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C246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E507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1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21AD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28C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2901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DCF7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DDD3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CECB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1D88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BDDA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2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21A4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87D44" w:rsidRPr="00987D44" w14:paraId="2EFAFBF9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C1BD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3 - &lt;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27D1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70C1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6C10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886C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.3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D8758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0F2E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3CA0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6D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92FD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E388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B8DE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092B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A4E1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3156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A22E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</w:t>
            </w:r>
          </w:p>
        </w:tc>
      </w:tr>
      <w:tr w:rsidR="00987D44" w:rsidRPr="00987D44" w14:paraId="38FB8B11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DA14E6E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04ABD08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E42CB7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84CC8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8372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857DB22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17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E81A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14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4045B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1BEA4B0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0EAC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3</w:t>
            </w:r>
          </w:p>
        </w:tc>
      </w:tr>
      <w:tr w:rsidR="00344B82" w:rsidRPr="00987D44" w14:paraId="2E78AE1B" w14:textId="77777777" w:rsidTr="00344B82">
        <w:trPr>
          <w:trHeight w:val="285"/>
        </w:trPr>
        <w:tc>
          <w:tcPr>
            <w:tcW w:w="52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bottom"/>
            <w:hideMark/>
          </w:tcPr>
          <w:p w14:paraId="2512DC8D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Potato intake at ages 9-17 (cup-eq/day)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A3CABD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9A5935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136DC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466D24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79D614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A9D42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D3DDE6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98ABCD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A7C25C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7C225A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E2C244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6460CF6D" w14:textId="77777777" w:rsidTr="00344B82">
        <w:trPr>
          <w:trHeight w:val="290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1474" w14:textId="43AB28EC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ll subject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98D64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21A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626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E7C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5EA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8CA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D36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C0B3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B71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D35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345F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FBF5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D3A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106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94B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61041CDC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631C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13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7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6A3FE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2597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FB85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0010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53DF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627C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201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4C2A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3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BE17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6AFC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1919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B788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C3DC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B71A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1</w:t>
            </w:r>
          </w:p>
        </w:tc>
      </w:tr>
      <w:tr w:rsidR="00987D44" w:rsidRPr="00987D44" w14:paraId="12E1C94B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D4143D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4CB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0D95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E44F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69266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21ED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971D5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E563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E8FA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1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A471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2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B74C5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F8D53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9560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564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180F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E7E5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</w:t>
            </w:r>
          </w:p>
        </w:tc>
      </w:tr>
      <w:tr w:rsidR="00987D44" w:rsidRPr="00987D44" w14:paraId="1F60A93E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3F51E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&lt;1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F8CE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9DC12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7CE6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6528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8204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A9EC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A1C7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3222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1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2F87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32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73625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FC33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2317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0532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316D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FF68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87D44" w14:paraId="6742D1A9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97FEC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56C0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5F1A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518D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DE2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7DE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77A5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1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CD4F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1CEA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1EA3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1</w:t>
            </w:r>
          </w:p>
        </w:tc>
      </w:tr>
      <w:tr w:rsidR="00987D44" w:rsidRPr="00987D44" w14:paraId="4F5F0F44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3B81" w14:textId="4D75A833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 w:rsidRPr="00BD1807">
              <w:rPr>
                <w:rFonts w:ascii="Arial" w:eastAsia="Times New Roman" w:hAnsi="Arial" w:cs="Arial"/>
                <w:b/>
                <w:bCs/>
                <w:color w:val="000000"/>
              </w:rPr>
              <w:t>White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1880B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D196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5B8E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457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FA2C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456C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1E9D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46C8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D40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1D7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C4F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5A2D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84F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2C9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FC7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275E87EF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84F7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EA25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37B13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954B6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7A03B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5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D226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E8A1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53E3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FDED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143C9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6258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AABC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D7F5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AD20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6EFB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6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61AC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87D44" w:rsidRPr="00987D44" w14:paraId="2F984BF8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91996A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75D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EC0A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15B5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A444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7.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E9C3D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BC2F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4253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5CAB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E866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5FE0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FDEC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2A95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E79D7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19C4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6124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9</w:t>
            </w:r>
          </w:p>
        </w:tc>
      </w:tr>
      <w:tr w:rsidR="00987D44" w:rsidRPr="00987D44" w14:paraId="0D0F6667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A72D95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&lt;1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615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FAAB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403F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994C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8.9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E721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C7CC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AD71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0BB4C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2432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48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61BD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179CD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9B13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13AA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46CD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7.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143B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87D44" w:rsidRPr="00987D44" w14:paraId="3A2F70A5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82342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lastRenderedPageBreak/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D6A66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2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7B99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7132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73F7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BD40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2428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1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DEB3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5D3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9CDF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48</w:t>
            </w:r>
          </w:p>
        </w:tc>
      </w:tr>
      <w:tr w:rsidR="00987D44" w:rsidRPr="00987D44" w14:paraId="146AFE39" w14:textId="77777777" w:rsidTr="00344B82">
        <w:trPr>
          <w:trHeight w:val="290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143B5" w14:textId="5FDD78EA" w:rsidR="00987D44" w:rsidRPr="00987D44" w:rsidRDefault="00344B82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Black</w:t>
            </w:r>
            <w:r w:rsidRPr="00BD1807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girls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4175" w14:textId="77777777" w:rsidR="00987D44" w:rsidRPr="00987D44" w:rsidRDefault="00987D44" w:rsidP="00344B8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F030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B37E4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459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526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DE265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29BD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9FA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C34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26F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E53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4E4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6226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3916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11A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87D44" w:rsidRPr="00987D44" w14:paraId="12B9443D" w14:textId="77777777" w:rsidTr="00344B82">
        <w:trPr>
          <w:trHeight w:val="290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A047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 0.25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C04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825C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E048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19D8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7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4BA4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C04A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2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B24A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9038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0990C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5409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B060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3A82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6463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1983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F90172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1</w:t>
            </w:r>
          </w:p>
        </w:tc>
      </w:tr>
      <w:tr w:rsidR="00987D44" w:rsidRPr="00987D44" w14:paraId="5622C3B5" w14:textId="77777777" w:rsidTr="00344B82">
        <w:trPr>
          <w:trHeight w:val="290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7B991F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25-&lt;0.5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E269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BFB2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FB24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7523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9.8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8FA2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A116D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0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5EED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801B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5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7E83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2421B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DD82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AEB6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B5729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A9A3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C38F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87D44" w:rsidRPr="00987D44" w14:paraId="16DC1BB3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BADE62" w14:textId="77777777" w:rsidR="00987D44" w:rsidRPr="00987D44" w:rsidRDefault="00987D44" w:rsidP="00344B82">
            <w:pPr>
              <w:spacing w:after="0" w:line="240" w:lineRule="auto"/>
              <w:ind w:left="249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&lt;1.0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21119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6A81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BB3E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08EB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0.3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4EC896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1E36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.5</w:t>
            </w:r>
          </w:p>
        </w:tc>
        <w:tc>
          <w:tcPr>
            <w:tcW w:w="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CE59E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1AF05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43DB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19</w:t>
            </w: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15D3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1F3D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24C91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42BF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84347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9E7BD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4</w:t>
            </w:r>
          </w:p>
        </w:tc>
      </w:tr>
      <w:tr w:rsidR="00987D44" w:rsidRPr="00987D44" w14:paraId="2075DFCD" w14:textId="77777777" w:rsidTr="00344B82">
        <w:trPr>
          <w:trHeight w:val="285"/>
        </w:trPr>
        <w:tc>
          <w:tcPr>
            <w:tcW w:w="2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1F53EF" w14:textId="77777777" w:rsidR="00987D44" w:rsidRPr="00987D44" w:rsidRDefault="00987D44" w:rsidP="00344B82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-trend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3AA40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5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2073C74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56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71ADC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7BE5943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6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35C8B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17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0B22E6A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14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5EAB8441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D9318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F00E59F" w14:textId="77777777" w:rsidR="00987D44" w:rsidRPr="00987D44" w:rsidRDefault="00987D44" w:rsidP="00344B8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987D4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0.91</w:t>
            </w:r>
          </w:p>
        </w:tc>
      </w:tr>
    </w:tbl>
    <w:p w14:paraId="19362F55" w14:textId="77777777" w:rsidR="00344B82" w:rsidRDefault="00344B82" w:rsidP="00344B82">
      <w:pPr>
        <w:tabs>
          <w:tab w:val="left" w:pos="2430"/>
        </w:tabs>
        <w:spacing w:after="0" w:line="240" w:lineRule="atLeast"/>
        <w:rPr>
          <w:rFonts w:ascii="Arial" w:hAnsi="Arial" w:cs="Arial"/>
        </w:rPr>
      </w:pPr>
      <w:r w:rsidRPr="00900547">
        <w:rPr>
          <w:rFonts w:ascii="Arial" w:hAnsi="Arial" w:cs="Arial"/>
        </w:rPr>
        <w:t>Models adjusted for age, race (for all subjects’ analysis), hours of TV and video watched per day, percent of calories from fat and fruit and non</w:t>
      </w:r>
      <w:r>
        <w:rPr>
          <w:rFonts w:ascii="Arial" w:hAnsi="Arial" w:cs="Arial"/>
        </w:rPr>
        <w:t>–</w:t>
      </w:r>
      <w:r w:rsidRPr="00900547">
        <w:rPr>
          <w:rFonts w:ascii="Arial" w:hAnsi="Arial" w:cs="Arial"/>
        </w:rPr>
        <w:t>starchy vegetable intake</w:t>
      </w:r>
    </w:p>
    <w:p w14:paraId="4EC2859A" w14:textId="0F6EFBEC" w:rsidR="00344B82" w:rsidRPr="00E029D0" w:rsidRDefault="00344B82" w:rsidP="00344B82">
      <w:pPr>
        <w:tabs>
          <w:tab w:val="left" w:pos="450"/>
          <w:tab w:val="left" w:pos="630"/>
          <w:tab w:val="left" w:pos="810"/>
          <w:tab w:val="left" w:pos="2430"/>
        </w:tabs>
        <w:spacing w:after="0" w:line="240" w:lineRule="atLeast"/>
        <w:rPr>
          <w:rFonts w:ascii="Arial" w:hAnsi="Arial" w:cs="Arial"/>
        </w:rPr>
      </w:pPr>
      <w:r w:rsidRPr="00900547">
        <w:rPr>
          <w:rFonts w:ascii="Arial" w:hAnsi="Arial" w:cs="Arial"/>
        </w:rPr>
        <w:t>Abbreviations:</w:t>
      </w:r>
      <w:r w:rsidRPr="006927BD">
        <w:rPr>
          <w:rFonts w:ascii="Arial" w:hAnsi="Arial" w:cs="Arial"/>
        </w:rPr>
        <w:t xml:space="preserve"> </w:t>
      </w:r>
      <w:r w:rsidRPr="00900547">
        <w:rPr>
          <w:rFonts w:ascii="Arial" w:hAnsi="Arial" w:cs="Arial"/>
        </w:rPr>
        <w:t>NGHS, National Heart, Lung, and Blood Institute's Growth and Health Study</w:t>
      </w:r>
      <w:r>
        <w:rPr>
          <w:rFonts w:ascii="Arial" w:hAnsi="Arial" w:cs="Arial"/>
        </w:rPr>
        <w:t xml:space="preserve">; BMI, body mass index; </w:t>
      </w:r>
      <w:r w:rsidRPr="00900547">
        <w:rPr>
          <w:rFonts w:ascii="Arial" w:hAnsi="Arial" w:cs="Arial"/>
        </w:rPr>
        <w:t>SBP, Systolic blood pressure; DBP, diastolic blood pressure</w:t>
      </w:r>
      <w:r>
        <w:rPr>
          <w:rFonts w:ascii="Arial" w:hAnsi="Arial" w:cs="Arial"/>
        </w:rPr>
        <w:t xml:space="preserve">; </w:t>
      </w:r>
      <w:r w:rsidRPr="00900547">
        <w:rPr>
          <w:rFonts w:ascii="Arial" w:hAnsi="Arial" w:cs="Arial"/>
        </w:rPr>
        <w:t>SE, standard error</w:t>
      </w:r>
      <w:r>
        <w:rPr>
          <w:rFonts w:ascii="Arial" w:hAnsi="Arial" w:cs="Arial"/>
        </w:rPr>
        <w:t xml:space="preserve"> and </w:t>
      </w:r>
      <w:r w:rsidRPr="00E029D0">
        <w:rPr>
          <w:rFonts w:ascii="Arial" w:hAnsi="Arial" w:cs="Arial"/>
        </w:rPr>
        <w:t>cup–eq, cup – equivalents;</w:t>
      </w:r>
    </w:p>
    <w:p w14:paraId="6C1E558E" w14:textId="5BC18CBE" w:rsidR="009B58CC" w:rsidRDefault="009B58CC" w:rsidP="00987D44"/>
    <w:p w14:paraId="2B41480A" w14:textId="02757A82" w:rsidR="00336ADC" w:rsidRDefault="00336ADC" w:rsidP="00987D44"/>
    <w:p w14:paraId="6FE97CA7" w14:textId="6B60120C" w:rsidR="00336ADC" w:rsidRDefault="00336ADC" w:rsidP="00987D44"/>
    <w:p w14:paraId="5FA13F2F" w14:textId="4801CC69" w:rsidR="00336ADC" w:rsidRDefault="00336ADC" w:rsidP="00987D44"/>
    <w:p w14:paraId="080BA5ED" w14:textId="41E9170A" w:rsidR="00336ADC" w:rsidRDefault="00336ADC" w:rsidP="00987D44"/>
    <w:p w14:paraId="2625BF57" w14:textId="112A24E1" w:rsidR="00336ADC" w:rsidRDefault="00336ADC" w:rsidP="00987D44"/>
    <w:p w14:paraId="18D58F07" w14:textId="53DCB75D" w:rsidR="00336ADC" w:rsidRDefault="00336ADC" w:rsidP="00987D44"/>
    <w:p w14:paraId="557350FD" w14:textId="43F6CA75" w:rsidR="00336ADC" w:rsidRDefault="00336ADC" w:rsidP="00987D44"/>
    <w:p w14:paraId="6DC1CE75" w14:textId="3F1A442F" w:rsidR="00336ADC" w:rsidRDefault="00336ADC" w:rsidP="00987D44"/>
    <w:p w14:paraId="6DB68548" w14:textId="0E23FC91" w:rsidR="00336ADC" w:rsidRDefault="00336ADC" w:rsidP="00987D44"/>
    <w:p w14:paraId="159CFF40" w14:textId="42F8F30C" w:rsidR="00336ADC" w:rsidRDefault="00336ADC" w:rsidP="00987D44"/>
    <w:p w14:paraId="6390E10F" w14:textId="4816E426" w:rsidR="00336ADC" w:rsidRDefault="00336ADC" w:rsidP="00987D44"/>
    <w:p w14:paraId="313B6EA1" w14:textId="500FF4BF" w:rsidR="00336ADC" w:rsidRDefault="00336ADC" w:rsidP="00987D44"/>
    <w:p w14:paraId="0F2D308F" w14:textId="53ACAA60" w:rsidR="00336ADC" w:rsidRDefault="00336ADC" w:rsidP="00987D44"/>
    <w:p w14:paraId="22110935" w14:textId="029AF20D" w:rsidR="00336ADC" w:rsidRDefault="00336ADC" w:rsidP="00987D44"/>
    <w:p w14:paraId="453D50CC" w14:textId="77777777" w:rsidR="00336ADC" w:rsidRDefault="00336ADC" w:rsidP="00F1219F">
      <w:pPr>
        <w:spacing w:after="0" w:line="240" w:lineRule="auto"/>
        <w:ind w:left="-90" w:right="618"/>
        <w:rPr>
          <w:rFonts w:ascii="Arial" w:eastAsia="Times New Roman" w:hAnsi="Arial" w:cs="Arial"/>
          <w:b/>
          <w:bCs/>
          <w:color w:val="000000"/>
        </w:rPr>
        <w:sectPr w:rsidR="00336ADC" w:rsidSect="001B66ED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0308" w:type="dxa"/>
        <w:tblInd w:w="-90" w:type="dxa"/>
        <w:tblLook w:val="04A0" w:firstRow="1" w:lastRow="0" w:firstColumn="1" w:lastColumn="0" w:noHBand="0" w:noVBand="1"/>
      </w:tblPr>
      <w:tblGrid>
        <w:gridCol w:w="1890"/>
        <w:gridCol w:w="651"/>
        <w:gridCol w:w="845"/>
        <w:gridCol w:w="1432"/>
        <w:gridCol w:w="990"/>
        <w:gridCol w:w="1440"/>
        <w:gridCol w:w="1440"/>
        <w:gridCol w:w="990"/>
        <w:gridCol w:w="630"/>
      </w:tblGrid>
      <w:tr w:rsidR="00336ADC" w:rsidRPr="006C7B21" w14:paraId="369A2526" w14:textId="77777777" w:rsidTr="00336ADC">
        <w:trPr>
          <w:trHeight w:val="900"/>
        </w:trPr>
        <w:tc>
          <w:tcPr>
            <w:tcW w:w="1030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1F894" w14:textId="2395CF45" w:rsidR="00336ADC" w:rsidRPr="006C7B21" w:rsidRDefault="00336ADC" w:rsidP="00F1219F">
            <w:pPr>
              <w:spacing w:after="0" w:line="240" w:lineRule="auto"/>
              <w:ind w:left="-90" w:right="618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 xml:space="preserve">Supplementary Table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2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. </w:t>
            </w:r>
            <w:r w:rsidRPr="006C7B21">
              <w:rPr>
                <w:rFonts w:ascii="Arial" w:eastAsia="Times New Roman" w:hAnsi="Arial" w:cs="Arial"/>
                <w:color w:val="000000"/>
              </w:rPr>
              <w:t>Mean cardiometabolic risk factor levels</w:t>
            </w:r>
            <w:r>
              <w:rPr>
                <w:rFonts w:ascii="Arial" w:eastAsia="Times New Roman" w:hAnsi="Arial" w:cs="Arial"/>
                <w:color w:val="000000"/>
              </w:rPr>
              <w:t xml:space="preserve"> (</w:t>
            </w:r>
            <w:r w:rsidRPr="006C7B21">
              <w:rPr>
                <w:rFonts w:ascii="Arial" w:eastAsia="Times New Roman" w:hAnsi="Arial" w:cs="Arial"/>
                <w:color w:val="000000"/>
              </w:rPr>
              <w:t>±</w:t>
            </w:r>
            <w:r>
              <w:rPr>
                <w:rFonts w:ascii="Arial" w:eastAsia="Times New Roman" w:hAnsi="Arial" w:cs="Arial"/>
                <w:color w:val="000000"/>
              </w:rPr>
              <w:t xml:space="preserve"> standard error)</w:t>
            </w:r>
            <w:r w:rsidRPr="006C7B21">
              <w:rPr>
                <w:rFonts w:ascii="Arial" w:eastAsia="Times New Roman" w:hAnsi="Arial" w:cs="Arial"/>
                <w:color w:val="000000"/>
              </w:rPr>
              <w:t xml:space="preserve"> at 1</w:t>
            </w:r>
            <w:r>
              <w:rPr>
                <w:rFonts w:ascii="Arial" w:eastAsia="Times New Roman" w:hAnsi="Arial" w:cs="Arial"/>
                <w:color w:val="000000"/>
              </w:rPr>
              <w:t>8</w:t>
            </w:r>
            <w:r w:rsidRPr="006C7B21">
              <w:rPr>
                <w:rFonts w:ascii="Arial" w:eastAsia="Times New Roman" w:hAnsi="Arial" w:cs="Arial"/>
                <w:color w:val="000000"/>
              </w:rPr>
              <w:t xml:space="preserve">-20 years of age associated with </w:t>
            </w:r>
            <w:r>
              <w:rPr>
                <w:rFonts w:ascii="Arial" w:eastAsia="Times New Roman" w:hAnsi="Arial" w:cs="Arial"/>
                <w:color w:val="000000"/>
              </w:rPr>
              <w:t>i</w:t>
            </w:r>
            <w:r w:rsidRPr="006C7B21">
              <w:rPr>
                <w:rFonts w:ascii="Arial" w:eastAsia="Times New Roman" w:hAnsi="Arial" w:cs="Arial"/>
                <w:color w:val="000000"/>
              </w:rPr>
              <w:t>ndependent and combined effects of potato consumption</w:t>
            </w:r>
            <w:r>
              <w:rPr>
                <w:rFonts w:ascii="Arial" w:eastAsia="Times New Roman" w:hAnsi="Arial" w:cs="Arial"/>
                <w:color w:val="000000"/>
              </w:rPr>
              <w:t xml:space="preserve"> and dietary factors </w:t>
            </w:r>
            <w:r w:rsidRPr="006C7B21">
              <w:rPr>
                <w:rFonts w:ascii="Arial" w:eastAsia="Times New Roman" w:hAnsi="Arial" w:cs="Arial"/>
                <w:color w:val="000000"/>
              </w:rPr>
              <w:t>at 9-1</w:t>
            </w:r>
            <w:r>
              <w:rPr>
                <w:rFonts w:ascii="Arial" w:eastAsia="Times New Roman" w:hAnsi="Arial" w:cs="Arial"/>
                <w:color w:val="000000"/>
              </w:rPr>
              <w:t>1</w:t>
            </w:r>
            <w:r w:rsidRPr="006C7B21">
              <w:rPr>
                <w:rFonts w:ascii="Arial" w:eastAsia="Times New Roman" w:hAnsi="Arial" w:cs="Arial"/>
                <w:color w:val="000000"/>
              </w:rPr>
              <w:t xml:space="preserve"> years of age.</w:t>
            </w:r>
          </w:p>
        </w:tc>
      </w:tr>
      <w:tr w:rsidR="00336ADC" w:rsidRPr="006C7B21" w14:paraId="14B120A3" w14:textId="77777777" w:rsidTr="00336ADC">
        <w:trPr>
          <w:trHeight w:val="310"/>
        </w:trPr>
        <w:tc>
          <w:tcPr>
            <w:tcW w:w="2541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0569" w14:textId="77777777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67" w:type="dxa"/>
            <w:gridSpan w:val="7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687B" w14:textId="5DE52751" w:rsidR="00336ADC" w:rsidRPr="006C7B21" w:rsidRDefault="00336ADC" w:rsidP="00F1219F">
            <w:pPr>
              <w:spacing w:after="0" w:line="240" w:lineRule="auto"/>
              <w:ind w:left="-90" w:right="978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>Stratifying by Baseline (ages 9-1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years)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Dietary</w:t>
            </w: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Factors</w:t>
            </w:r>
          </w:p>
        </w:tc>
      </w:tr>
      <w:tr w:rsidR="00336ADC" w:rsidRPr="006C7B21" w14:paraId="3DF636D6" w14:textId="77777777" w:rsidTr="00336ADC">
        <w:trPr>
          <w:gridAfter w:val="1"/>
          <w:wAfter w:w="630" w:type="dxa"/>
          <w:trHeight w:val="340"/>
        </w:trPr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DBAB2" w14:textId="3B2234B4" w:rsidR="00336ADC" w:rsidRPr="006C7B21" w:rsidRDefault="00336ADC" w:rsidP="00F1219F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3918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02251" w14:textId="59B49FCF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HEI score </w:t>
            </w:r>
            <w:r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a</w:t>
            </w:r>
          </w:p>
        </w:tc>
        <w:tc>
          <w:tcPr>
            <w:tcW w:w="387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16D99" w14:textId="57E315D6" w:rsidR="00336ADC" w:rsidRPr="006C7B21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C7B21">
              <w:rPr>
                <w:rFonts w:ascii="Arial" w:eastAsia="Times New Roman" w:hAnsi="Arial" w:cs="Arial"/>
                <w:b/>
                <w:bCs/>
                <w:color w:val="000000"/>
              </w:rPr>
              <w:t>Fruit &amp; Vegetables</w:t>
            </w:r>
            <w:r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 xml:space="preserve"> b</w:t>
            </w:r>
          </w:p>
        </w:tc>
      </w:tr>
      <w:tr w:rsidR="00336ADC" w:rsidRPr="006C7B21" w14:paraId="0F7E568E" w14:textId="77777777" w:rsidTr="00336ADC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88AF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626C5A" w14:textId="03C35D0A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39D2C" w14:textId="0FC622F0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9113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6C7B21">
              <w:rPr>
                <w:rFonts w:ascii="Arial" w:eastAsia="Times New Roman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7BEB" w14:textId="5E423925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9D12" w14:textId="1D69F932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85F1" w14:textId="77777777" w:rsidR="00336ADC" w:rsidRPr="006C7B21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6C7B21">
              <w:rPr>
                <w:rFonts w:ascii="Arial" w:eastAsia="Times New Roman" w:hAnsi="Arial" w:cs="Arial"/>
                <w:i/>
                <w:iCs/>
                <w:color w:val="000000"/>
              </w:rPr>
              <w:t>P-value</w:t>
            </w:r>
          </w:p>
        </w:tc>
      </w:tr>
      <w:tr w:rsidR="00336ADC" w:rsidRPr="006C7B21" w14:paraId="5A72A2AE" w14:textId="77777777" w:rsidTr="00336ADC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564BA" w14:textId="771D6D9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</w:pPr>
            <w:r w:rsidRPr="00336ADC"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>Potato Intake</w:t>
            </w:r>
            <w:r>
              <w:rPr>
                <w:rFonts w:ascii="Arial" w:eastAsia="Times New Roman" w:hAnsi="Arial" w:cs="Arial"/>
                <w:b/>
                <w:bCs/>
                <w:color w:val="000000"/>
                <w:u w:val="single"/>
              </w:rPr>
              <w:t xml:space="preserve"> </w:t>
            </w:r>
            <w:r w:rsidRPr="00336ADC">
              <w:rPr>
                <w:rFonts w:ascii="Arial" w:eastAsia="Times New Roman" w:hAnsi="Arial" w:cs="Arial"/>
                <w:b/>
                <w:bCs/>
                <w:color w:val="000000"/>
                <w:u w:val="single"/>
                <w:vertAlign w:val="superscript"/>
              </w:rPr>
              <w:t>c</w:t>
            </w: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8D264D3" w14:textId="715CE87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36ADC">
              <w:rPr>
                <w:rFonts w:ascii="Arial" w:eastAsia="Times New Roman" w:hAnsi="Arial" w:cs="Arial"/>
                <w:b/>
                <w:bCs/>
                <w:color w:val="000000"/>
              </w:rPr>
              <w:t>BMI (kg/m2)</w:t>
            </w:r>
          </w:p>
        </w:tc>
      </w:tr>
      <w:tr w:rsidR="00336ADC" w:rsidRPr="006C7B21" w14:paraId="347F2663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7D79B" w14:textId="0A0AFF54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752D0" w14:textId="2E8A598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± 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0D8FF" w14:textId="065A472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± 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16389" w14:textId="4924FF6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2D461C1" w14:textId="35E4807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5 (± 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8B6DA91" w14:textId="108E9EA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4.9 (± 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BC206" w14:textId="6B4333E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</w:tr>
      <w:tr w:rsidR="00336ADC" w:rsidRPr="006C7B21" w14:paraId="1730844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08560" w14:textId="5294AC35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96C73" w14:textId="5A878E1B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2 (± 0.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3092" w14:textId="0C6042EB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4.8 (± 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E451C" w14:textId="2211A2C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7DF527" w14:textId="14196A1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5.3 (± 0.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8329290" w14:textId="79566A2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24.8 (± 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7D66" w14:textId="01DD499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6</w:t>
            </w:r>
          </w:p>
        </w:tc>
      </w:tr>
      <w:tr w:rsidR="00336ADC" w:rsidRPr="006C7B21" w14:paraId="2581B845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6F0E" w14:textId="15BF3796" w:rsidR="00336ADC" w:rsidRPr="00093CDB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43D4" w14:textId="778CC1F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1EA63" w14:textId="1B982B5C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7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9D804" w14:textId="37C4304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0FBA0" w14:textId="60D1C4B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211BB" w14:textId="195053B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8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ED5EC" w14:textId="39A83161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73C7AFB0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705D4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13EDD96" w14:textId="786079A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SBP (mm Hg)</w:t>
            </w:r>
          </w:p>
        </w:tc>
      </w:tr>
      <w:tr w:rsidR="00336ADC" w:rsidRPr="006C7B21" w14:paraId="74E0FB72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D7DE" w14:textId="63AFEC9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2CE7" w14:textId="4ADA01E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6 (± 0.4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857CF" w14:textId="71A2D64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9 (± 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7B64" w14:textId="0A55A4B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360F9" w14:textId="0EC1FE3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7 (± 0.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32C1" w14:textId="5BB2D39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8.8 (± 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1185" w14:textId="0C2D193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4</w:t>
            </w:r>
          </w:p>
        </w:tc>
      </w:tr>
      <w:tr w:rsidR="00336ADC" w:rsidRPr="006C7B21" w14:paraId="0E51DCD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4656" w14:textId="5D2B34B7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5040" w14:textId="60E4684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2 (± 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1563A" w14:textId="3AC96FF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2 (± 0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EB01" w14:textId="37B87DA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4979" w14:textId="274F52A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3 (± 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8512" w14:textId="3BF81B8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109.1 (± 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DBC6A" w14:textId="581D9501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5</w:t>
            </w:r>
          </w:p>
        </w:tc>
      </w:tr>
      <w:tr w:rsidR="00336ADC" w:rsidRPr="006C7B21" w14:paraId="09C893DD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FB24" w14:textId="125867E8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7D47" w14:textId="0A04E67C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E788" w14:textId="30AC3AA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024F8" w14:textId="5A52EFF5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32C2" w14:textId="51A2DEA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30F33" w14:textId="1D81FE4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DF62" w14:textId="1F050C9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3C63B77C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D2FEB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87645E2" w14:textId="749C57A1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DBP (mm Hg)</w:t>
            </w:r>
          </w:p>
        </w:tc>
      </w:tr>
      <w:tr w:rsidR="00336ADC" w:rsidRPr="006C7B21" w14:paraId="78935518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2D55B" w14:textId="7285AC88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DE93" w14:textId="1C8216E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9 (± 0.4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7110" w14:textId="0A8B5DC8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4.5 (± 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04D7A" w14:textId="5AC846B3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912EA" w14:textId="38EA09D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6 (± 0.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793CC" w14:textId="0A126F82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2 (± 0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DA517" w14:textId="1091B9A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0</w:t>
            </w:r>
          </w:p>
        </w:tc>
      </w:tr>
      <w:tr w:rsidR="00336ADC" w:rsidRPr="006C7B21" w14:paraId="060C5E5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46F95" w14:textId="55506CD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7654" w14:textId="52B335D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6 (± 0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4E22" w14:textId="21B5E4B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4 (± 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2B1E" w14:textId="24586742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03A7" w14:textId="73DA862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6 (± 0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EAEC" w14:textId="28C343C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65.4 (± 0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1DA1" w14:textId="71CD8FF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4</w:t>
            </w:r>
          </w:p>
        </w:tc>
      </w:tr>
      <w:tr w:rsidR="00336ADC" w:rsidRPr="006C7B21" w14:paraId="1BA8CC21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AFF14" w14:textId="36AC21D0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57D7" w14:textId="1F72A81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56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EA814" w14:textId="1237B90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B9FE" w14:textId="7EC2F16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93CDB">
              <w:rPr>
                <w:rFonts w:ascii="Arial" w:hAnsi="Arial" w:cs="Arial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61DFE" w14:textId="441EBEB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4F26" w14:textId="5200A15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2F48" w14:textId="7D3A53EE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2E8BDC24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C1EA" w14:textId="77777777" w:rsidR="00336ADC" w:rsidRPr="00336ADC" w:rsidRDefault="00336ADC" w:rsidP="00F1219F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7F3C9A8" w14:textId="3AF1C24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Log Triglycerides (mg/dL)</w:t>
            </w:r>
          </w:p>
        </w:tc>
      </w:tr>
      <w:tr w:rsidR="00336ADC" w:rsidRPr="006C7B21" w14:paraId="60819674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2E10" w14:textId="1C3B0A84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059D" w14:textId="645D30A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2 (± 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91DCB" w14:textId="005E812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1 (± 0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8D2B5" w14:textId="1A04077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3B0D" w14:textId="0BBB3C9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3 (± 0.0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E3EA3" w14:textId="12A5C28B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0 (± 0.0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AFAF" w14:textId="3225A68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6</w:t>
            </w:r>
          </w:p>
        </w:tc>
      </w:tr>
      <w:tr w:rsidR="00336ADC" w:rsidRPr="006C7B21" w14:paraId="72FF2298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5BDB9" w14:textId="00CEA0C8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5D63" w14:textId="6DD70F0F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1 (± 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907B" w14:textId="63FDF032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26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E9FA5" w14:textId="043792D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F3211" w14:textId="756FA04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29 (± 0.0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87B2" w14:textId="110B427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4.30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2C07D" w14:textId="6EFCF48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6</w:t>
            </w:r>
          </w:p>
        </w:tc>
      </w:tr>
      <w:tr w:rsidR="00336ADC" w:rsidRPr="006C7B21" w14:paraId="5375C1E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F2159" w14:textId="5B4784F8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F351D" w14:textId="5F0EBEF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74F3" w14:textId="390FBB1F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58D5" w14:textId="2B8A6CE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0B2F4" w14:textId="7BCD930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E10BC" w14:textId="34DA11F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CAD2" w14:textId="2CF0165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5EDEFB7F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A78882" w14:textId="77777777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hAnsi="Arial" w:cs="Arial"/>
                <w:i/>
                <w:iCs/>
                <w:color w:val="000000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77785843" w14:textId="36D940FB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Log TG:HDL ratio</w:t>
            </w:r>
          </w:p>
        </w:tc>
      </w:tr>
      <w:tr w:rsidR="00336ADC" w:rsidRPr="006C7B21" w14:paraId="54719DD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2C67" w14:textId="0DFB4DF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ow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AB2929" w14:textId="5F0D31C6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1 (± 0.0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6D725" w14:textId="183B71F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2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88AB3" w14:textId="3B8EEB7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DA9D9" w14:textId="74EB0D1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4 (± 0.0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9EC35" w14:textId="786115C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89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794BA" w14:textId="3F8E1E0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4</w:t>
            </w:r>
          </w:p>
        </w:tc>
      </w:tr>
      <w:tr w:rsidR="00336ADC" w:rsidRPr="006C7B21" w14:paraId="50DCE9EB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19ED2" w14:textId="3BE6529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6A3FA" w14:textId="3AF24D9C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2 (± 0.01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FD5E74" w14:textId="7C982C7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88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D3732" w14:textId="74EEC66A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3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B55B3" w14:textId="073ED403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1 (± 0.0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39A62" w14:textId="1058222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0.90 (± 0.0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659B9" w14:textId="2023DCD6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0</w:t>
            </w:r>
          </w:p>
        </w:tc>
      </w:tr>
      <w:tr w:rsidR="00093CDB" w:rsidRPr="006C7B21" w14:paraId="05BC309B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6F5F8" w14:textId="6D77FDD7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718DD" w14:textId="2F520B35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2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01B418" w14:textId="7984AB85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6E671" w14:textId="71B50127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36234" w14:textId="47FA2E7A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B471F" w14:textId="63D5DB28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6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44F1F" w14:textId="77777777" w:rsidR="00093CDB" w:rsidRPr="00093CDB" w:rsidRDefault="00093CDB" w:rsidP="00093CDB">
            <w:pPr>
              <w:spacing w:after="0" w:line="240" w:lineRule="auto"/>
              <w:ind w:left="-90"/>
              <w:jc w:val="center"/>
              <w:rPr>
                <w:rFonts w:ascii="Arial" w:hAnsi="Arial" w:cs="Arial"/>
                <w:i/>
                <w:iCs/>
                <w:color w:val="000000"/>
              </w:rPr>
            </w:pPr>
          </w:p>
        </w:tc>
      </w:tr>
      <w:tr w:rsidR="00336ADC" w:rsidRPr="006C7B21" w14:paraId="0F20708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D0FDD" w14:textId="7777777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78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E402D8E" w14:textId="38B56FFB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3CDB">
              <w:rPr>
                <w:rFonts w:ascii="Arial" w:eastAsia="Times New Roman" w:hAnsi="Arial" w:cs="Arial"/>
                <w:b/>
                <w:bCs/>
                <w:color w:val="000000"/>
              </w:rPr>
              <w:t>Glucose (mg/dl)</w:t>
            </w:r>
          </w:p>
        </w:tc>
      </w:tr>
      <w:tr w:rsidR="00336ADC" w:rsidRPr="006C7B21" w14:paraId="0BC23DAA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A0A57" w14:textId="494A0AD2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Lower 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B8BE3" w14:textId="53436CAA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7.0 (± 1.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26CF7" w14:textId="64BFBEB9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8.7 (± 1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0FFA" w14:textId="6ED9E034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D844" w14:textId="09E0B8AD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7.9 (± 1.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57881" w14:textId="24B3FF21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7.2 (± 1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B180" w14:textId="06DD94E9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72</w:t>
            </w:r>
          </w:p>
        </w:tc>
      </w:tr>
      <w:tr w:rsidR="00336ADC" w:rsidRPr="006C7B21" w14:paraId="6CD73006" w14:textId="77777777" w:rsidTr="00093CDB">
        <w:trPr>
          <w:gridAfter w:val="1"/>
          <w:wAfter w:w="630" w:type="dxa"/>
          <w:trHeight w:val="290"/>
        </w:trPr>
        <w:tc>
          <w:tcPr>
            <w:tcW w:w="18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46525" w14:textId="38824BAC" w:rsidR="00336ADC" w:rsidRPr="00336ADC" w:rsidRDefault="00336ADC" w:rsidP="00336ADC">
            <w:pPr>
              <w:spacing w:after="0" w:line="240" w:lineRule="auto"/>
              <w:ind w:left="-90" w:firstLineChars="100" w:firstLine="220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Higher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13BC" w14:textId="3828D750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7.1 (± 0.9)</w:t>
            </w: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DE3A" w14:textId="4B2F57CE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90.9 (± 1.1)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82320" w14:textId="5BD3049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0075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441D" w14:textId="3DA61745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7.9 (± 1.0)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DCEE" w14:textId="12729CB7" w:rsidR="00336ADC" w:rsidRPr="00336ADC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hAnsi="Arial" w:cs="Arial"/>
                <w:color w:val="000000"/>
              </w:rPr>
              <w:t>89.7 (± 1.0)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D92D8" w14:textId="6D056AF7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9</w:t>
            </w:r>
          </w:p>
        </w:tc>
      </w:tr>
      <w:tr w:rsidR="00336ADC" w:rsidRPr="00093CDB" w14:paraId="5D7399BF" w14:textId="77777777" w:rsidTr="00093CDB">
        <w:trPr>
          <w:gridAfter w:val="1"/>
          <w:wAfter w:w="630" w:type="dxa"/>
          <w:trHeight w:val="300"/>
        </w:trPr>
        <w:tc>
          <w:tcPr>
            <w:tcW w:w="18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A41EE" w14:textId="125F2C7A" w:rsidR="00336ADC" w:rsidRPr="00336ADC" w:rsidRDefault="00336ADC" w:rsidP="00336ADC">
            <w:pPr>
              <w:spacing w:after="0" w:line="240" w:lineRule="auto"/>
              <w:ind w:left="-90"/>
              <w:jc w:val="right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336ADC">
              <w:rPr>
                <w:rFonts w:ascii="Arial" w:hAnsi="Arial" w:cs="Arial"/>
                <w:i/>
                <w:iCs/>
                <w:color w:val="000000"/>
              </w:rPr>
              <w:t>P-value</w:t>
            </w:r>
          </w:p>
        </w:tc>
        <w:tc>
          <w:tcPr>
            <w:tcW w:w="1496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002BB" w14:textId="156521F2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958D69" w14:textId="55844FC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2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EC7F0" w14:textId="36BC7500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93760" w14:textId="3ED116FE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9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E3B03" w14:textId="24CB712D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0.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AB377" w14:textId="39EEAD88" w:rsidR="00336ADC" w:rsidRPr="00093CDB" w:rsidRDefault="00336ADC" w:rsidP="00336ADC">
            <w:pPr>
              <w:spacing w:after="0" w:line="240" w:lineRule="auto"/>
              <w:ind w:left="-90"/>
              <w:jc w:val="center"/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093CDB">
              <w:rPr>
                <w:rFonts w:ascii="Arial" w:hAnsi="Arial" w:cs="Arial"/>
                <w:i/>
                <w:iCs/>
                <w:color w:val="000000"/>
              </w:rPr>
              <w:t> </w:t>
            </w:r>
          </w:p>
        </w:tc>
      </w:tr>
      <w:tr w:rsidR="00336ADC" w:rsidRPr="006C7B21" w14:paraId="008F7057" w14:textId="77777777" w:rsidTr="00336ADC">
        <w:trPr>
          <w:trHeight w:val="720"/>
        </w:trPr>
        <w:tc>
          <w:tcPr>
            <w:tcW w:w="10308" w:type="dxa"/>
            <w:gridSpan w:val="9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30B44" w14:textId="076CAED9" w:rsidR="00336ADC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6C7B21">
              <w:rPr>
                <w:rFonts w:ascii="Arial" w:eastAsia="Times New Roman" w:hAnsi="Arial" w:cs="Arial"/>
                <w:color w:val="000000"/>
              </w:rPr>
              <w:t xml:space="preserve">Abbreviations: BMI: body mass index; </w:t>
            </w:r>
            <w:r>
              <w:rPr>
                <w:rFonts w:ascii="Arial" w:eastAsia="Times New Roman" w:hAnsi="Arial" w:cs="Arial"/>
                <w:color w:val="000000"/>
              </w:rPr>
              <w:t xml:space="preserve">SBP, systolic blood pressure; </w:t>
            </w:r>
            <w:r w:rsidRPr="006C7B21">
              <w:rPr>
                <w:rFonts w:ascii="Arial" w:eastAsia="Times New Roman" w:hAnsi="Arial" w:cs="Arial"/>
                <w:color w:val="000000"/>
              </w:rPr>
              <w:t>DBP, diastolic blood pressure</w:t>
            </w:r>
            <w:r>
              <w:rPr>
                <w:rFonts w:ascii="Arial" w:eastAsia="Times New Roman" w:hAnsi="Arial" w:cs="Arial"/>
                <w:color w:val="000000"/>
              </w:rPr>
              <w:t>; TG, triglycerides and HDL, high density lipoprotein.</w:t>
            </w:r>
          </w:p>
          <w:p w14:paraId="34A211F6" w14:textId="3D3BC998" w:rsidR="00336ADC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 w:rsidRPr="00336ADC">
              <w:rPr>
                <w:rFonts w:ascii="Arial" w:eastAsia="Times New Roman" w:hAnsi="Arial" w:cs="Arial"/>
                <w:color w:val="000000"/>
                <w:vertAlign w:val="superscript"/>
              </w:rPr>
              <w:t>a</w:t>
            </w:r>
            <w:r>
              <w:rPr>
                <w:rFonts w:ascii="Arial" w:eastAsia="Times New Roman" w:hAnsi="Arial" w:cs="Arial"/>
                <w:color w:val="000000"/>
                <w:vertAlign w:val="superscrip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Lower category of HEI score is defined as &lt;45 vs higher as ≥45.</w:t>
            </w:r>
          </w:p>
          <w:p w14:paraId="59A4ACFF" w14:textId="39B19640" w:rsidR="00336ADC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vertAlign w:val="superscript"/>
              </w:rPr>
              <w:t xml:space="preserve">b </w:t>
            </w:r>
            <w:r>
              <w:rPr>
                <w:rFonts w:ascii="Arial" w:eastAsia="Times New Roman" w:hAnsi="Arial" w:cs="Arial"/>
                <w:color w:val="000000"/>
              </w:rPr>
              <w:t>Lower category of fruit and vegetables is defined as &lt;1.5 vs ≥1.5 cup-equivalents per day.</w:t>
            </w:r>
          </w:p>
          <w:p w14:paraId="1D3C4F40" w14:textId="6CDDDA68" w:rsidR="00336ADC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vertAlign w:val="superscript"/>
              </w:rPr>
              <w:t xml:space="preserve">c </w:t>
            </w:r>
            <w:r>
              <w:rPr>
                <w:rFonts w:ascii="Arial" w:eastAsia="Times New Roman" w:hAnsi="Arial" w:cs="Arial"/>
                <w:color w:val="000000"/>
              </w:rPr>
              <w:t>Lower potato intake is defined as &lt;0.17 vs higher as 0.17 – 1.0.</w:t>
            </w:r>
          </w:p>
          <w:p w14:paraId="36DE1319" w14:textId="474253BB" w:rsidR="00336ADC" w:rsidRPr="006C7B21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336ADC" w:rsidRPr="006C7B21" w14:paraId="047DF1C5" w14:textId="77777777" w:rsidTr="00336ADC">
        <w:trPr>
          <w:trHeight w:val="290"/>
        </w:trPr>
        <w:tc>
          <w:tcPr>
            <w:tcW w:w="1030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FC89" w14:textId="1B00E1D6" w:rsidR="00336ADC" w:rsidRPr="006C7B21" w:rsidRDefault="00336ADC" w:rsidP="00336ADC">
            <w:pPr>
              <w:spacing w:after="0" w:line="240" w:lineRule="auto"/>
              <w:ind w:left="-90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All m</w:t>
            </w:r>
            <w:r w:rsidRPr="006C7B21">
              <w:rPr>
                <w:rFonts w:ascii="Arial" w:eastAsia="Times New Roman" w:hAnsi="Arial" w:cs="Arial"/>
              </w:rPr>
              <w:t>odels adjusted for age, race, hours of TV and video watched per day, and percent of calories from fat</w:t>
            </w:r>
            <w:r>
              <w:rPr>
                <w:rFonts w:ascii="Arial" w:eastAsia="Times New Roman" w:hAnsi="Arial" w:cs="Arial"/>
              </w:rPr>
              <w:t>.</w:t>
            </w:r>
          </w:p>
        </w:tc>
      </w:tr>
    </w:tbl>
    <w:p w14:paraId="4105C1C1" w14:textId="5C518DEE" w:rsidR="00336ADC" w:rsidRPr="00987D44" w:rsidRDefault="00336ADC" w:rsidP="00167FCC">
      <w:bookmarkStart w:id="0" w:name="_GoBack"/>
      <w:bookmarkEnd w:id="0"/>
    </w:p>
    <w:sectPr w:rsidR="00336ADC" w:rsidRPr="00987D44" w:rsidSect="00423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4D662" w14:textId="77777777" w:rsidR="00B633CF" w:rsidRDefault="00B633CF" w:rsidP="00167FCC">
      <w:pPr>
        <w:spacing w:after="0" w:line="240" w:lineRule="auto"/>
      </w:pPr>
      <w:r>
        <w:separator/>
      </w:r>
    </w:p>
  </w:endnote>
  <w:endnote w:type="continuationSeparator" w:id="0">
    <w:p w14:paraId="1AC8A079" w14:textId="77777777" w:rsidR="00B633CF" w:rsidRDefault="00B633CF" w:rsidP="00167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F1AA1" w14:textId="77777777" w:rsidR="00B633CF" w:rsidRDefault="00B633CF" w:rsidP="00167FCC">
      <w:pPr>
        <w:spacing w:after="0" w:line="240" w:lineRule="auto"/>
      </w:pPr>
      <w:r>
        <w:separator/>
      </w:r>
    </w:p>
  </w:footnote>
  <w:footnote w:type="continuationSeparator" w:id="0">
    <w:p w14:paraId="52765037" w14:textId="77777777" w:rsidR="00B633CF" w:rsidRDefault="00B633CF" w:rsidP="00167F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bI0MDe1NLQwN7NQ0lEKTi0uzszPAykwqgUAAisjbiwAAAA="/>
  </w:docVars>
  <w:rsids>
    <w:rsidRoot w:val="001B66ED"/>
    <w:rsid w:val="00093CDB"/>
    <w:rsid w:val="00167FCC"/>
    <w:rsid w:val="001B66ED"/>
    <w:rsid w:val="00336ADC"/>
    <w:rsid w:val="00344B82"/>
    <w:rsid w:val="003926BC"/>
    <w:rsid w:val="004239F7"/>
    <w:rsid w:val="00987D44"/>
    <w:rsid w:val="009B58CC"/>
    <w:rsid w:val="00B6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CA620"/>
  <w15:chartTrackingRefBased/>
  <w15:docId w15:val="{467F779B-9649-4FC2-86E6-33E6AFE5B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FCC"/>
  </w:style>
  <w:style w:type="paragraph" w:styleId="Footer">
    <w:name w:val="footer"/>
    <w:basedOn w:val="Normal"/>
    <w:link w:val="FooterChar"/>
    <w:uiPriority w:val="99"/>
    <w:unhideWhenUsed/>
    <w:rsid w:val="00167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a Yiannakou</dc:creator>
  <cp:keywords/>
  <dc:description/>
  <cp:lastModifiedBy>Alison Sage</cp:lastModifiedBy>
  <cp:revision>7</cp:revision>
  <dcterms:created xsi:type="dcterms:W3CDTF">2021-07-22T15:55:00Z</dcterms:created>
  <dcterms:modified xsi:type="dcterms:W3CDTF">2021-09-01T14:52:00Z</dcterms:modified>
</cp:coreProperties>
</file>